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599c6f363d3b6b8441f0cdd65776e7618a68893"/>
    <w:p>
      <w:pPr>
        <w:pStyle w:val="Heading1"/>
      </w:pPr>
      <w:r>
        <w:t xml:space="preserve">Cover Letter for Dietitian Position in Italy Rom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Your Phone Number] | [Your Email Address]</w:t>
      </w:r>
    </w:p>
    <w:p>
      <w:pPr>
        <w:pStyle w:val="BodyText"/>
      </w:pPr>
      <w:r>
        <w:rPr>
          <w:bCs/>
          <w:b/>
        </w:rPr>
        <w:t xml:space="preserve">Date:</w:t>
      </w:r>
      <w:r>
        <w:t xml:space="preserve"> </w:t>
      </w:r>
      <w:r>
        <w:t xml:space="preserve">[Insert Date]</w:t>
      </w:r>
    </w:p>
    <w:bookmarkEnd w:id="20"/>
    <w:bookmarkStart w:id="21" w:name="X2cb5e4c05b55b8815d6069a8132d571081bd1e8"/>
    <w:p>
      <w:pPr>
        <w:pStyle w:val="Heading2"/>
      </w:pPr>
      <w:r>
        <w:t xml:space="preserve">To the Hiring Team at [Hospital/Institution Name],</w:t>
      </w:r>
    </w:p>
    <w:p>
      <w:pPr>
        <w:pStyle w:val="FirstParagraph"/>
      </w:pPr>
      <w:r>
        <w:t xml:space="preserve">I am writing to express my enthusiastic interest in the Dietitian position at your esteemed institution in Italy Rome. As a dedicated and culturally attuned nutrition professional with a passion for promoting health through balanced dietary practices, I am eager to contribute my expertise and knowledge to your team. Rome, with its rich culinary heritage and vibrant community, represents an ideal setting for me to combine my career goals with the unique opportunities of working in one of Europe’s most historic and dynamic cities.</w:t>
      </w:r>
    </w:p>
    <w:p>
      <w:pPr>
        <w:pStyle w:val="BodyText"/>
      </w:pPr>
      <w:r>
        <w:t xml:space="preserve">My journey as a Dietitian has been shaped by a commitment to understanding the intersection of nutrition, cultural traditions, and individual health needs. Over the past [X years], I have honed my skills in developing personalized meal plans, conducting nutritional assessments, and educating clients on sustainable dietary habits. My work has spanned diverse environments—from private practice to community health initiatives—allowing me to adapt my approach to meet the needs of varied populations. However, it is the opportunity to serve in Italy Rome that truly excites me, as this location offers a unique blend of historical gastronomy and modern wellness practices that align with my professional values.</w:t>
      </w:r>
    </w:p>
    <w:p>
      <w:pPr>
        <w:pStyle w:val="BodyText"/>
      </w:pPr>
      <w:r>
        <w:t xml:space="preserve">What draws me to this role is not only the chance to apply my technical expertise but also the opportunity to engage with a culture deeply rooted in food. In Rome, where traditional dishes like pasta, pizza, and olive oil are staples of daily life, there is a growing demand for nutrition professionals who can bridge cultural appreciation with scientific knowledge. My background includes extensive research on Mediterranean diets and their health benefits, which I believe is particularly relevant to the dietary needs of Rome’s residents. I am confident that my understanding of local food systems and my ability to communicate nutritional advice in a culturally sensitive manner will enable me to make meaningful contributions to your organization.</w:t>
      </w:r>
    </w:p>
    <w:p>
      <w:pPr>
        <w:pStyle w:val="BodyText"/>
      </w:pPr>
      <w:r>
        <w:t xml:space="preserve">Throughout my career, I have prioritized patient-centered care, recognizing that nutrition is not a one-size-fits-all solution. Whether working with individuals managing chronic conditions such as diabetes or guiding families toward healthier eating habits, I approach each case with empathy and a commitment to long-term wellness. My experience in [specific area, e.g., clinical nutrition, sports dietetics, or public health] has equipped me with the tools to address complex health challenges while fostering a collaborative relationship with clients. In Italy Rome, where there is an increasing emphasis on preventive healthcare and holistic well-being, I am eager to support your mission of empowering individuals through informed dietary choices.</w:t>
      </w:r>
    </w:p>
    <w:p>
      <w:pPr>
        <w:pStyle w:val="BodyText"/>
      </w:pPr>
      <w:r>
        <w:t xml:space="preserve">One of my most rewarding experiences was [insert specific achievement or project]. This endeavor not only reinforced my ability to translate nutritional science into actionable strategies but also highlighted the importance of adaptability in a multicultural setting. For instance, when working with clients from diverse cultural backgrounds, I emphasized the value of traditional foods while incorporating modern dietary guidelines. This approach resonated deeply with participants and underscored my belief that nutrition is as much about preserving heritage as it is about promoting health. In Rome, where food is a central part of social and family life, this philosophy will be particularly impactful.</w:t>
      </w:r>
    </w:p>
    <w:p>
      <w:pPr>
        <w:pStyle w:val="BodyText"/>
      </w:pPr>
      <w:r>
        <w:t xml:space="preserve">I am also drawn to the innovative spirit of healthcare institutions in Italy Rome. The city’s focus on integrating technology and evidence-based practices into patient care aligns with my own professional ethos. I am proficient in using nutrition software such as [software name] and have experience collaborating with multidisciplinary teams to develop comprehensive care plans. Additionally, my ability to communicate in [language(s), e.g., Italian or English] allows me to connect effectively with clients and colleagues, ensuring clear and culturally appropriate guidance.</w:t>
      </w:r>
    </w:p>
    <w:p>
      <w:pPr>
        <w:pStyle w:val="BodyText"/>
      </w:pPr>
      <w:r>
        <w:t xml:space="preserve">As a Dietitian, I understand the importance of continuous learning and staying current with advancements in the field. I regularly attend conferences, participate in workshops, and engage with professional networks to expand my knowledge. In Rome, I am particularly interested in exploring how local initiatives—such as farm-to-table programs or community gardens—can be leveraged to promote sustainable nutrition practices. This aligns with my belief that dietetics is not just about individual care but also about fostering healthier communities.</w:t>
      </w:r>
    </w:p>
    <w:p>
      <w:pPr>
        <w:pStyle w:val="BodyText"/>
      </w:pPr>
      <w:r>
        <w:t xml:space="preserve">Finally, I want to express my deep respect for the values that your institution upholds. The opportunity to contribute to a team that prioritizes compassion, innovation, and cultural awareness is something I am genuinely excited about. I am confident that my background, skills, and passion for dietetics make me a strong candidate for this position. Thank you for considering my application. I would be grateful for the opportunity to discuss how my experiences and vision align with your goals.</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Italy Rome</dc:title>
  <dc:creator/>
  <dc:language>en</dc:language>
  <cp:keywords/>
  <dcterms:created xsi:type="dcterms:W3CDTF">2026-07-21T07:30:32Z</dcterms:created>
  <dcterms:modified xsi:type="dcterms:W3CDTF">2026-07-21T07:30:32Z</dcterms:modified>
</cp:coreProperties>
</file>

<file path=docProps/custom.xml><?xml version="1.0" encoding="utf-8"?>
<Properties xmlns="http://schemas.openxmlformats.org/officeDocument/2006/custom-properties" xmlns:vt="http://schemas.openxmlformats.org/officeDocument/2006/docPropsVTypes"/>
</file>